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Qatar</w:t>
      </w:r>
      <w:r>
        <w:t xml:space="preserve"> </w:t>
      </w:r>
      <w:r>
        <w:t xml:space="preserve">Doha</w:t>
      </w:r>
    </w:p>
    <w:bookmarkStart w:id="20" w:name="X099dd44ad4ca5a9b24768ed6d7d2a91a228ba61"/>
    <w:p>
      <w:pPr>
        <w:pStyle w:val="Heading1"/>
      </w:pPr>
      <w:r>
        <w:t xml:space="preserve">Internship Application Letter: Marketing Manag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Gulf Horizon Marketing Solutions</w:t>
      </w:r>
      <w:r>
        <w:br/>
      </w:r>
      <w:r>
        <w:rPr>
          <w:bCs/>
          <w:b/>
        </w:rPr>
        <w:t xml:space="preserve">Address:</w:t>
      </w:r>
      <w:r>
        <w:t xml:space="preserve"> </w:t>
      </w:r>
      <w:r>
        <w:t xml:space="preserve">Al Waab Tower, Doha, Qatar</w:t>
      </w:r>
    </w:p>
    <w:p>
      <w:pPr>
        <w:pStyle w:val="BodyText"/>
      </w:pPr>
      <w:r>
        <w:rPr>
          <w:iCs/>
          <w:i/>
        </w:rPr>
        <w:t xml:space="preserve">Dear Hiring Manager,</w:t>
      </w:r>
    </w:p>
    <w:p>
      <w:pPr>
        <w:pStyle w:val="BodyText"/>
      </w:pPr>
      <w:r>
        <w:t xml:space="preserve">I am writing with profound enthusiasm to submit my application for the **Internship Position in Marketing Management** at Gulf Horizon Marketing Solutions in **Qatar Doha**, as advertised on your careers portal. This **Internship Application Letter** represents not merely a step in my professional journey, but a deeply considered alignment between my academic rigor, cultural curiosity, and aspirations to contribute meaningfully within the dynamic marketing landscape of **Qatar Doha**. I am eager to apply for the **Marketing Manager Internship**, recognizing this role as the ideal catalyst to transform theoretical knowledge into practical expertise within a region poised at the forefront of global marketing innovation.</w:t>
      </w:r>
    </w:p>
    <w:p>
      <w:pPr>
        <w:pStyle w:val="BodyText"/>
      </w:pPr>
      <w:r>
        <w:t xml:space="preserve">As a final-year Bachelor of Marketing student at Qatar University, my academic path has been deliberately structured to cultivate competencies directly relevant to the evolving needs of **Qatar Doha**'s business ecosystem. My coursework in Digital Marketing Strategy, Consumer Behavior Analysis, and Cross-Cultural Communication was not merely theoretical; it was deeply contextualized through projects analyzing successful campaigns by prominent Qatari brands such as Qatar Airways, Katara Cultural Village, and the Supreme Committee for Delivery &amp; Legacy (SC). For instance, I conducted an in-depth study on the digital engagement strategies employed during the FIFA World Cup 2022 legacy phase, identifying how localized social media content tailored to GCC audiences significantly boosted post-event tourism interest. This project solidified my understanding that effective **Marketing Manager** success in **Qatar Doha** requires a nuanced blend of global best practices and profound respect for regional cultural values—a principle I am eager to embody during this internship.</w:t>
      </w:r>
    </w:p>
    <w:p>
      <w:pPr>
        <w:pStyle w:val="BodyText"/>
      </w:pPr>
      <w:r>
        <w:t xml:space="preserve">My practical experience further demonstrates my readiness to excel within your team. As a Marketing Intern at "Al Rayan Events," a leading Doha-based event management firm, I contributed to the social media campaign for the "Doha International Food Festival." My responsibilities included drafting culturally sensitive Arabic-English bilingual content, analyzing engagement metrics on Instagram and Snapchat (platforms dominant among Qatari youth), and assisting in creating targeted email newsletters for VIP attendees. I successfully increased organic reach by 28% within a three-month period through data-driven adjustments to posting times and visual content themes aligned with local Ramadan traditions. This experience taught me the critical importance of understanding the subtle nuances of **Qatar Doha**'s consumer psyche—such as the deep significance of family-oriented messaging during festivals—which is essential for any aspiring **Marketing Manager** operating in this market.</w:t>
      </w:r>
    </w:p>
    <w:p>
      <w:pPr>
        <w:pStyle w:val="BodyText"/>
      </w:pPr>
      <w:r>
        <w:t xml:space="preserve">What particularly draws me to Gulf Horizon Marketing Solutions, and reinforces my commitment to pursuing this specific **Internship Application Letter**, is your firm's renowned focus on sustainable marketing within the Qatar Vision 2030 framework. Your recent campaign for "Green Doha Initiative" exemplifies the strategic integration of environmental consciousness with consumer engagement—a paradigm I am passionate about advancing. My proficiency in Google Analytics, Meta Business Suite, and basic Adobe Creative Cloud tools allows me to immediately contribute to analytics reporting and content creation tasks. Furthermore, my fluency in conversational Arabic (Arabic Language Proficiency Level B1) is not just a skill; it is an asset for understanding local market sentiment and collaborating effectively within the **Qatar Doha** business environment. I understand that true marketing success here requires more than translation—it demands cultural intelligence.</w:t>
      </w:r>
    </w:p>
    <w:p>
      <w:pPr>
        <w:pStyle w:val="BodyText"/>
      </w:pPr>
      <w:r>
        <w:t xml:space="preserve">I am fully committed to immersing myself in the vibrant professional culture of **Qatar Doha**. I have actively engaged with local marketing communities, attending workshops hosted by the Qatar Chamber of Commerce and Industry and participating in networking events at Education City. These experiences deepened my appreciation for how **Qatar Doha**'s unique position as a global hub (exemplified by its strategic location, World Cup legacy, and ambitious Vision 2030) creates unparalleled opportunities for innovative marketing strategies. I am keenly aware that a **Marketing Manager** in this context must balance international standards with authentic Qatari identity—a balance Gulf Horizon Masterfully achieves.</w:t>
      </w:r>
    </w:p>
    <w:p>
      <w:pPr>
        <w:pStyle w:val="BodyText"/>
      </w:pPr>
      <w:r>
        <w:t xml:space="preserve">This internship is far more than a requirement for my degree; it is the strategic gateway to building a career dedicated to elevating **Qatar Doha**'s global marketing narrative. I am not seeking merely an opportunity to observe; I am prepared to actively contribute through meticulous research, creative campaign support, and unwavering dedication to your team’s goals. My academic record (GPA: 3.8/4.0) reflects my discipline and commitment to excellence—qualities I will bring daily to Gulf Horizon Marketing Solutions. I am confident that my proactive attitude, cultural sensitivity, and eagerness to learn from industry leaders make me a strong fit for your **Marketing Manager Internship** program.</w:t>
      </w:r>
    </w:p>
    <w:p>
      <w:pPr>
        <w:pStyle w:val="BodyText"/>
      </w:pPr>
      <w:r>
        <w:t xml:space="preserve">Thank you for considering my application. My resume, attached for your review, provides further detail on my qualifications and projects. I have attached a portfolio showcasing campaign concepts developed specifically for the Qatari market, including visual assets and performance metrics. I am incredibly eager to discuss how my passion for marketing innovation within **Qatar Doha** can align with Gulf Horizon's strategic objectives during an interview at your earliest convenience. The opportunity to learn from your esteemed team and contribute to shaping the future of marketing in this remarkable city is precisely what fuels my professional ambition.</w:t>
      </w:r>
    </w:p>
    <w:p>
      <w:pPr>
        <w:pStyle w:val="BodyText"/>
      </w:pPr>
      <w:r>
        <w:t xml:space="preserve">I look forward to the possibility of contributing positively to Gulf Horizon Marketing Solutions and growing alongside the dynamic **Qatar Doha** business community.</w:t>
      </w:r>
    </w:p>
    <w:p>
      <w:pPr>
        <w:pStyle w:val="BodyText"/>
      </w:pPr>
      <w:r>
        <w:rPr>
          <w:bCs/>
          <w:b/>
        </w:rPr>
        <w:t xml:space="preserve">Sincerely,</w:t>
      </w:r>
    </w:p>
    <w:p>
      <w:pPr>
        <w:pStyle w:val="BodyText"/>
      </w:pPr>
      <w:r>
        <w:t xml:space="preserve">Amal Hassan Al-Kuwari</w:t>
      </w:r>
      <w:r>
        <w:br/>
      </w:r>
      <w:r>
        <w:t xml:space="preserve">Bachelor of Marketing (Honours), Qatar University</w:t>
      </w:r>
      <w:r>
        <w:br/>
      </w:r>
      <w:r>
        <w:t xml:space="preserve">+974 5512 3456 | amal.al.kuwari@qu.edu.qa | Doha, Qatar</w:t>
      </w:r>
    </w:p>
    <w:p>
      <w:r>
        <w:pict>
          <v:rect style="width:0;height:1.5pt" o:hralign="center" o:hrstd="t" o:hr="t"/>
        </w:pict>
      </w:r>
    </w:p>
    <w:p>
      <w:pPr>
        <w:pStyle w:val="FirstParagraph"/>
      </w:pPr>
      <w:r>
        <w:rPr>
          <w:iCs/>
          <w:i/>
        </w:rPr>
        <w:t xml:space="preserve">This **Internship Application Letter** explicitly details my qualifications for the **Marketing Manager Internship** role within the context of **Qatar Doha**, emphasizing cultural alignment, local market understanding, and commitment to contributing meaningfully to Gulf Horizon Marketing Solutions' mission in this strateg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Qatar Doha</dc:title>
  <dc:creator/>
  <dc:language>en</dc:language>
  <cp:keywords/>
  <dcterms:created xsi:type="dcterms:W3CDTF">2025-12-08T05:41:21Z</dcterms:created>
  <dcterms:modified xsi:type="dcterms:W3CDTF">2025-12-08T05:41:21Z</dcterms:modified>
</cp:coreProperties>
</file>

<file path=docProps/custom.xml><?xml version="1.0" encoding="utf-8"?>
<Properties xmlns="http://schemas.openxmlformats.org/officeDocument/2006/custom-properties" xmlns:vt="http://schemas.openxmlformats.org/officeDocument/2006/docPropsVTypes"/>
</file>